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C9FD3AD" w14:textId="77777777" w:rsidR="007B4A91" w:rsidRDefault="00556965" w:rsidP="00602647">
      <w:pPr>
        <w:pStyle w:val="NoSpacing"/>
      </w:pPr>
      <w: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642239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4EE81D5F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39BBB741" w14:textId="77777777" w:rsidR="002D03F5" w:rsidRDefault="002D03F5" w:rsidP="002D03F5">
      <w:pPr>
        <w:ind w:left="720"/>
        <w:rPr>
          <w:sz w:val="28"/>
          <w:szCs w:val="28"/>
        </w:rPr>
      </w:pPr>
    </w:p>
    <w:p w14:paraId="74F6A1CB" w14:textId="51AE4CF3" w:rsidR="007B4A91" w:rsidRDefault="00602647" w:rsidP="00602647">
      <w:pPr>
        <w:ind w:left="720"/>
        <w:rPr>
          <w:sz w:val="28"/>
          <w:szCs w:val="28"/>
        </w:rPr>
      </w:pPr>
      <w:r>
        <w:rPr>
          <w:sz w:val="28"/>
          <w:szCs w:val="28"/>
        </w:rPr>
        <w:t>Healthy food runner game</w:t>
      </w:r>
    </w:p>
    <w:p w14:paraId="26CAD8B3" w14:textId="77777777" w:rsidR="002D03F5" w:rsidRDefault="002D03F5" w:rsidP="00602647">
      <w:pPr>
        <w:ind w:left="720"/>
        <w:rPr>
          <w:sz w:val="28"/>
          <w:szCs w:val="28"/>
        </w:rPr>
      </w:pPr>
    </w:p>
    <w:p w14:paraId="34A9E19B" w14:textId="77777777" w:rsidR="007B4A91" w:rsidRDefault="00642239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2BF8F751" w:rsidR="007B4A91" w:rsidRDefault="007B4A91">
      <w:pPr>
        <w:ind w:left="720"/>
        <w:rPr>
          <w:sz w:val="28"/>
          <w:szCs w:val="28"/>
        </w:rPr>
      </w:pPr>
    </w:p>
    <w:p w14:paraId="0934B9FE" w14:textId="502B1679" w:rsidR="00602647" w:rsidRDefault="00602647">
      <w:pPr>
        <w:ind w:left="720"/>
        <w:rPr>
          <w:sz w:val="28"/>
          <w:szCs w:val="28"/>
        </w:rPr>
      </w:pPr>
      <w:r>
        <w:rPr>
          <w:sz w:val="28"/>
          <w:szCs w:val="28"/>
        </w:rPr>
        <w:t>The player has to collect the healthy food</w:t>
      </w:r>
    </w:p>
    <w:p w14:paraId="3D632C61" w14:textId="77777777" w:rsidR="007B4A91" w:rsidRDefault="00642239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6F62F19B" w:rsidR="007B4A91" w:rsidRDefault="007B4A91">
      <w:pPr>
        <w:ind w:left="720"/>
        <w:rPr>
          <w:sz w:val="28"/>
          <w:szCs w:val="28"/>
        </w:rPr>
      </w:pPr>
    </w:p>
    <w:p w14:paraId="41DBBD65" w14:textId="3FD5552F" w:rsidR="00602647" w:rsidRDefault="00602647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he player is unhealthy eating a lot of junk food so help the player </w:t>
      </w:r>
    </w:p>
    <w:p w14:paraId="6102F988" w14:textId="77777777" w:rsidR="007B4A91" w:rsidRDefault="00642239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5948F420" w:rsidR="007B4A91" w:rsidRDefault="00602647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o find healthy food and avoid junk food, the player can jump using </w:t>
      </w:r>
    </w:p>
    <w:p w14:paraId="0AE3FDBE" w14:textId="77777777" w:rsidR="007B4A91" w:rsidRDefault="00642239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5040A7A4" w14:textId="77777777" w:rsidR="00602647" w:rsidRDefault="00602647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he up arrow key. The player has 3 lives, and if it loses that the game </w:t>
      </w:r>
    </w:p>
    <w:p w14:paraId="766BAC63" w14:textId="3F3525AA" w:rsidR="00602647" w:rsidRDefault="00602647" w:rsidP="00602647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will end. The lives will </w:t>
      </w:r>
      <w:proofErr w:type="spellStart"/>
      <w:r>
        <w:rPr>
          <w:sz w:val="28"/>
          <w:szCs w:val="28"/>
        </w:rPr>
        <w:t>loose</w:t>
      </w:r>
      <w:proofErr w:type="spellEnd"/>
      <w:r>
        <w:rPr>
          <w:sz w:val="28"/>
          <w:szCs w:val="28"/>
        </w:rPr>
        <w:t xml:space="preserve"> if player touches the junk food and if it touches the healthy food then the score gets increased, there will be levels in the game, with different targets.</w:t>
      </w:r>
    </w:p>
    <w:p w14:paraId="35A4557A" w14:textId="77777777" w:rsidR="007B4A91" w:rsidRDefault="00642239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31A0C0E4" w:rsidR="007B4A91" w:rsidRDefault="00602647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Player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12EA7C59" w:rsidR="007B4A91" w:rsidRDefault="00602647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an jump using up arrow key</w:t>
            </w:r>
          </w:p>
        </w:tc>
      </w:tr>
      <w:tr w:rsidR="007B4A91" w14:paraId="1E278202" w14:textId="77777777" w:rsidTr="00602647">
        <w:trPr>
          <w:trHeight w:val="158"/>
        </w:trPr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482E1CC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19EEEE71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43A87581" w:rsidR="007B4A91" w:rsidRDefault="007B4A91" w:rsidP="0060264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14EB4B76" w:rsidR="007B4A91" w:rsidRDefault="007B4A91" w:rsidP="0060264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7C079C9C" w:rsidR="007B4A91" w:rsidRDefault="00602647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Junk food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0FA78FAE" w:rsidR="007B4A91" w:rsidRDefault="00602647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his is non player character, it </w:t>
            </w:r>
            <w:proofErr w:type="spellStart"/>
            <w:r>
              <w:rPr>
                <w:sz w:val="28"/>
                <w:szCs w:val="28"/>
              </w:rPr>
              <w:t>contineously</w:t>
            </w:r>
            <w:proofErr w:type="spellEnd"/>
            <w:r>
              <w:rPr>
                <w:sz w:val="28"/>
                <w:szCs w:val="28"/>
              </w:rPr>
              <w:t xml:space="preserve"> keep spawning after a particular </w:t>
            </w:r>
            <w:proofErr w:type="spellStart"/>
            <w:r>
              <w:rPr>
                <w:sz w:val="28"/>
                <w:szCs w:val="28"/>
              </w:rPr>
              <w:t>framecount</w:t>
            </w:r>
            <w:proofErr w:type="spellEnd"/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41D05165" w:rsidR="007B4A91" w:rsidRDefault="00602647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ealthy food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2A3FAF6D" w:rsidR="007B4A91" w:rsidRDefault="00602647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his is non player character, it </w:t>
            </w:r>
            <w:proofErr w:type="spellStart"/>
            <w:r>
              <w:rPr>
                <w:sz w:val="28"/>
                <w:szCs w:val="28"/>
              </w:rPr>
              <w:t>contineously</w:t>
            </w:r>
            <w:proofErr w:type="spellEnd"/>
            <w:r>
              <w:rPr>
                <w:sz w:val="28"/>
                <w:szCs w:val="28"/>
              </w:rPr>
              <w:t xml:space="preserve"> keep spawning after a particular </w:t>
            </w:r>
            <w:proofErr w:type="spellStart"/>
            <w:r>
              <w:rPr>
                <w:sz w:val="28"/>
                <w:szCs w:val="28"/>
              </w:rPr>
              <w:t>framecount</w:t>
            </w:r>
            <w:proofErr w:type="spellEnd"/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642239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642239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206A619" w:rsidR="007B4A91" w:rsidRDefault="00642239">
      <w:pPr>
        <w:rPr>
          <w:sz w:val="28"/>
          <w:szCs w:val="28"/>
        </w:rPr>
      </w:pPr>
      <w:r>
        <w:rPr>
          <w:noProof/>
          <w:sz w:val="28"/>
          <w:szCs w:val="28"/>
          <w:lang w:val="en-IN"/>
        </w:rPr>
        <w:lastRenderedPageBreak/>
        <w:drawing>
          <wp:inline distT="0" distB="0" distL="0" distR="0" wp14:anchorId="041EFB61" wp14:editId="7815A590">
            <wp:extent cx="5943600" cy="352806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creenshot (43)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28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0266F2" w14:textId="77777777" w:rsidR="00642239" w:rsidRDefault="00642239">
      <w:r>
        <w:pict w14:anchorId="0F0BB7B1">
          <v:rect id="_x0000_i1033" style="width:0;height:1.5pt" o:hralign="center" o:hrstd="t" o:hr="t" fillcolor="#a0a0a0" stroked="f"/>
        </w:pict>
      </w:r>
    </w:p>
    <w:p w14:paraId="6A534FF3" w14:textId="717D751A" w:rsidR="007B4A91" w:rsidRDefault="007B4A91">
      <w:pPr>
        <w:rPr>
          <w:sz w:val="28"/>
          <w:szCs w:val="28"/>
        </w:rPr>
      </w:pPr>
    </w:p>
    <w:p w14:paraId="78343F88" w14:textId="5DB7777D" w:rsidR="00642239" w:rsidRDefault="00642239">
      <w:pPr>
        <w:rPr>
          <w:sz w:val="28"/>
          <w:szCs w:val="28"/>
        </w:rPr>
      </w:pPr>
      <w:r>
        <w:rPr>
          <w:noProof/>
          <w:sz w:val="28"/>
          <w:szCs w:val="28"/>
          <w:lang w:val="en-IN"/>
        </w:rPr>
        <w:drawing>
          <wp:inline distT="0" distB="0" distL="0" distR="0" wp14:anchorId="626FDDA9" wp14:editId="102A6126">
            <wp:extent cx="5943600" cy="352869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creenshot (42)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28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DDAA00" w14:textId="77777777" w:rsidR="00642239" w:rsidRDefault="00642239">
      <w:pPr>
        <w:rPr>
          <w:sz w:val="28"/>
          <w:szCs w:val="28"/>
        </w:rPr>
      </w:pPr>
    </w:p>
    <w:p w14:paraId="5D476A7C" w14:textId="77777777" w:rsidR="00642239" w:rsidRDefault="00642239">
      <w:pPr>
        <w:rPr>
          <w:sz w:val="28"/>
          <w:szCs w:val="28"/>
        </w:rPr>
      </w:pPr>
    </w:p>
    <w:p w14:paraId="17CCFD07" w14:textId="44814864" w:rsidR="00642239" w:rsidRDefault="00642239">
      <w:pPr>
        <w:rPr>
          <w:sz w:val="28"/>
          <w:szCs w:val="28"/>
        </w:rPr>
      </w:pPr>
      <w:r>
        <w:rPr>
          <w:noProof/>
          <w:sz w:val="28"/>
          <w:szCs w:val="28"/>
          <w:lang w:val="en-IN"/>
        </w:rPr>
        <w:lastRenderedPageBreak/>
        <w:drawing>
          <wp:inline distT="0" distB="0" distL="0" distR="0" wp14:anchorId="2EC308E2" wp14:editId="6F9F976F">
            <wp:extent cx="5943600" cy="348742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Screenshot (41)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87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5F86B51E" w14:textId="77777777" w:rsidR="00405C04" w:rsidRDefault="00405C04"/>
    <w:p w14:paraId="24B987DE" w14:textId="5273800A" w:rsidR="007B4A91" w:rsidRPr="00405C04" w:rsidRDefault="00405C04">
      <w:r>
        <w:t xml:space="preserve">The game will have more </w:t>
      </w:r>
      <w:proofErr w:type="spellStart"/>
      <w:r>
        <w:t>diificult</w:t>
      </w:r>
      <w:proofErr w:type="spellEnd"/>
      <w:r>
        <w:t xml:space="preserve"> targets as the level increases and the game will be </w:t>
      </w:r>
      <w:proofErr w:type="gramStart"/>
      <w:r>
        <w:t>more fast</w:t>
      </w:r>
      <w:proofErr w:type="gramEnd"/>
      <w:r>
        <w:t>, it will be more challenging. In this way the game will be engaging.</w:t>
      </w:r>
      <w:r w:rsidR="00642239">
        <w:pict w14:anchorId="4F92B24E">
          <v:rect id="_x0000_i1034" style="width:0;height:1.5pt" o:hralign="center" o:hrstd="t" o:hr="t" fillcolor="#a0a0a0" stroked="f"/>
        </w:pict>
      </w:r>
      <w:r w:rsidR="00642239">
        <w:pict w14:anchorId="49CF2C3B">
          <v:rect id="_x0000_i1035" style="width:0;height:1.5pt" o:hralign="center" o:hrstd="t" o:hr="t" fillcolor="#a0a0a0" stroked="f"/>
        </w:pict>
      </w:r>
      <w:r w:rsidR="00642239">
        <w:pict w14:anchorId="2BE0C1BB">
          <v:rect id="_x0000_i1036" style="width:0;height:1.5pt" o:hralign="center" o:hrstd="t" o:hr="t" fillcolor="#a0a0a0" stroked="f"/>
        </w:pict>
      </w:r>
      <w:r w:rsidR="00642239">
        <w:pict w14:anchorId="6874E4CB">
          <v:rect id="_x0000_i1037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2D03F5"/>
    <w:rsid w:val="00405C04"/>
    <w:rsid w:val="00556965"/>
    <w:rsid w:val="00602647"/>
    <w:rsid w:val="00642239"/>
    <w:rsid w:val="007B4A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NoSpacing">
    <w:name w:val="No Spacing"/>
    <w:uiPriority w:val="1"/>
    <w:qFormat/>
    <w:rsid w:val="00602647"/>
    <w:pPr>
      <w:spacing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295</Words>
  <Characters>1688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8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cer</dc:creator>
  <cp:lastModifiedBy>Acer</cp:lastModifiedBy>
  <cp:revision>2</cp:revision>
  <dcterms:created xsi:type="dcterms:W3CDTF">2021-06-30T17:00:00Z</dcterms:created>
  <dcterms:modified xsi:type="dcterms:W3CDTF">2021-06-30T17:00:00Z</dcterms:modified>
</cp:coreProperties>
</file>